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22C6D" w14:textId="74F540C9" w:rsidR="008B3A21" w:rsidRPr="00ED4EEC" w:rsidRDefault="000E0254" w:rsidP="00E249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55D6">
        <w:rPr>
          <w:rFonts w:ascii="Times New Roman" w:hAnsi="Times New Roman" w:cs="Times New Roman"/>
          <w:b/>
          <w:sz w:val="24"/>
          <w:szCs w:val="24"/>
        </w:rPr>
        <w:t xml:space="preserve">(SDC 5) </w:t>
      </w:r>
      <w:r w:rsidR="008B3A21" w:rsidRPr="00ED4EEC">
        <w:rPr>
          <w:rFonts w:ascii="Times New Roman" w:hAnsi="Times New Roman" w:cs="Times New Roman"/>
          <w:b/>
          <w:sz w:val="24"/>
          <w:szCs w:val="24"/>
        </w:rPr>
        <w:t>Table S4.</w:t>
      </w:r>
      <w:r w:rsidR="008B3A21" w:rsidRPr="00ED4EEC">
        <w:rPr>
          <w:rFonts w:ascii="Times New Roman" w:hAnsi="Times New Roman" w:cs="Times New Roman"/>
          <w:sz w:val="24"/>
          <w:szCs w:val="24"/>
        </w:rPr>
        <w:t xml:space="preserve"> Overall and subgroup analysis effects on body composition, functional capacity, and the secondary outcomes in prostate cancer patients.</w:t>
      </w:r>
    </w:p>
    <w:tbl>
      <w:tblPr>
        <w:tblStyle w:val="TableGrid"/>
        <w:tblW w:w="117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17"/>
        <w:gridCol w:w="1619"/>
        <w:gridCol w:w="516"/>
        <w:gridCol w:w="1097"/>
        <w:gridCol w:w="1892"/>
        <w:gridCol w:w="1541"/>
        <w:gridCol w:w="956"/>
        <w:gridCol w:w="1110"/>
      </w:tblGrid>
      <w:tr w:rsidR="008B3A21" w:rsidRPr="00ED4EEC" w14:paraId="7A84EC47" w14:textId="77777777" w:rsidTr="00C54DC3">
        <w:trPr>
          <w:jc w:val="center"/>
        </w:trPr>
        <w:tc>
          <w:tcPr>
            <w:tcW w:w="30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F23DF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41476719"/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Outcomes</w:t>
            </w:r>
          </w:p>
        </w:tc>
        <w:tc>
          <w:tcPr>
            <w:tcW w:w="16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FE66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Analysis</w:t>
            </w:r>
          </w:p>
        </w:tc>
        <w:tc>
          <w:tcPr>
            <w:tcW w:w="5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790D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CF050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Sample</w:t>
            </w:r>
          </w:p>
        </w:tc>
        <w:tc>
          <w:tcPr>
            <w:tcW w:w="18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BDCD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Mean difference</w:t>
            </w:r>
          </w:p>
        </w:tc>
        <w:tc>
          <w:tcPr>
            <w:tcW w:w="15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150624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95% CI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97696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ED4EE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1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7145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P-value</w:t>
            </w:r>
          </w:p>
        </w:tc>
      </w:tr>
      <w:tr w:rsidR="008B3A21" w:rsidRPr="00ED4EEC" w14:paraId="650A392A" w14:textId="77777777" w:rsidTr="00C54DC3">
        <w:trPr>
          <w:jc w:val="center"/>
        </w:trPr>
        <w:tc>
          <w:tcPr>
            <w:tcW w:w="3017" w:type="dxa"/>
            <w:tcBorders>
              <w:top w:val="single" w:sz="4" w:space="0" w:color="auto"/>
            </w:tcBorders>
            <w:vAlign w:val="center"/>
          </w:tcPr>
          <w:p w14:paraId="58695E5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Body composition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vAlign w:val="center"/>
          </w:tcPr>
          <w:p w14:paraId="5D554E3A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" w:type="dxa"/>
            <w:tcBorders>
              <w:top w:val="single" w:sz="4" w:space="0" w:color="auto"/>
            </w:tcBorders>
            <w:vAlign w:val="center"/>
          </w:tcPr>
          <w:p w14:paraId="2CA6F55E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top w:val="single" w:sz="4" w:space="0" w:color="auto"/>
            </w:tcBorders>
            <w:vAlign w:val="center"/>
          </w:tcPr>
          <w:p w14:paraId="1C1FD90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2" w:type="dxa"/>
            <w:tcBorders>
              <w:top w:val="single" w:sz="4" w:space="0" w:color="auto"/>
            </w:tcBorders>
            <w:vAlign w:val="center"/>
          </w:tcPr>
          <w:p w14:paraId="0CD514F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  <w:tcBorders>
              <w:top w:val="single" w:sz="4" w:space="0" w:color="auto"/>
            </w:tcBorders>
            <w:vAlign w:val="center"/>
          </w:tcPr>
          <w:p w14:paraId="65922F8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4" w:space="0" w:color="auto"/>
            </w:tcBorders>
            <w:vAlign w:val="center"/>
          </w:tcPr>
          <w:p w14:paraId="343557A8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7D70A22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3A21" w:rsidRPr="00ED4EEC" w14:paraId="4ADC886E" w14:textId="77777777" w:rsidTr="00C54DC3">
        <w:trPr>
          <w:jc w:val="center"/>
        </w:trPr>
        <w:tc>
          <w:tcPr>
            <w:tcW w:w="3017" w:type="dxa"/>
            <w:vMerge w:val="restart"/>
            <w:vAlign w:val="center"/>
          </w:tcPr>
          <w:p w14:paraId="543FEFAD" w14:textId="5A8303AC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8E200D" w:rsidRPr="00ED4EEC">
              <w:rPr>
                <w:rFonts w:ascii="Times New Roman" w:hAnsi="Times New Roman" w:cs="Times New Roman"/>
                <w:sz w:val="24"/>
                <w:szCs w:val="24"/>
              </w:rPr>
              <w:t>ody fat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%</w:t>
            </w:r>
          </w:p>
        </w:tc>
        <w:tc>
          <w:tcPr>
            <w:tcW w:w="1619" w:type="dxa"/>
            <w:vAlign w:val="center"/>
          </w:tcPr>
          <w:p w14:paraId="33DA9D82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vAlign w:val="center"/>
          </w:tcPr>
          <w:p w14:paraId="64D96003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97" w:type="dxa"/>
            <w:vAlign w:val="center"/>
          </w:tcPr>
          <w:p w14:paraId="0245407D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892" w:type="dxa"/>
            <w:vAlign w:val="center"/>
          </w:tcPr>
          <w:p w14:paraId="35C7B661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</w:t>
            </w:r>
          </w:p>
        </w:tc>
        <w:tc>
          <w:tcPr>
            <w:tcW w:w="1541" w:type="dxa"/>
            <w:vAlign w:val="center"/>
          </w:tcPr>
          <w:p w14:paraId="49AC7F35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3 to -0.6</w:t>
            </w:r>
          </w:p>
        </w:tc>
        <w:tc>
          <w:tcPr>
            <w:tcW w:w="956" w:type="dxa"/>
            <w:vAlign w:val="center"/>
          </w:tcPr>
          <w:p w14:paraId="7998E82C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9.1%</w:t>
            </w:r>
          </w:p>
        </w:tc>
        <w:tc>
          <w:tcPr>
            <w:tcW w:w="1110" w:type="dxa"/>
            <w:vAlign w:val="center"/>
          </w:tcPr>
          <w:p w14:paraId="7A0FCA9B" w14:textId="77777777" w:rsidR="008B3A21" w:rsidRPr="00ED4EEC" w:rsidRDefault="008B3A21" w:rsidP="00E2493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5E5D69" w:rsidRPr="00ED4EEC" w14:paraId="0DE85F08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096AC200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5FA12BE7" w14:textId="4D539B41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451E15B5" w14:textId="3AE4DE84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E33A3F6" w14:textId="234DC1E6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0E25DABA" w14:textId="1AFC627E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5D44DA8D" w14:textId="4BB15392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3 to -0.6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358129EA" w14:textId="66A0E71C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9.1%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3731D5EB" w14:textId="359B3E11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5E5D69" w:rsidRPr="00ED4EEC" w14:paraId="3773AF57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26927466" w14:textId="15996438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Fat ma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5B883343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132372C0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51F5E852" w14:textId="345A5CDF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95B35" w:rsidRPr="00ED4EEC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61DE70F2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2D9FE7FB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8 to -0.3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6A934985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2F785C24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5E5D69" w:rsidRPr="00ED4EEC" w14:paraId="1B5A0015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6C1A6369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4B64A5EF" w14:textId="6C3B20A8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6F3EA627" w14:textId="5E23220E" w:rsidR="005E5D69" w:rsidRPr="00ED4EEC" w:rsidRDefault="00495B35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51790853" w14:textId="66553CB5" w:rsidR="005E5D69" w:rsidRPr="00ED4EEC" w:rsidRDefault="00495B35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25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2B413032" w14:textId="63A0BF12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495B35"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7EE2B20C" w14:textId="7253ABBD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495B35"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-0.</w:t>
            </w:r>
            <w:r w:rsidR="00495B35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59D565ED" w14:textId="35702985" w:rsidR="005E5D69" w:rsidRPr="00ED4EEC" w:rsidRDefault="00495B35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E5D69" w:rsidRPr="00ED4EE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6AB420C4" w14:textId="2D5157E6" w:rsidR="005E5D69" w:rsidRPr="00ED4EEC" w:rsidRDefault="00C54DC3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5E5D69" w:rsidRPr="00ED4EEC" w14:paraId="6AE7FABC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66C1E94A" w14:textId="50C0143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runk fat ma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381F968C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2EDF4A75" w14:textId="3BDA87CA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47383CED" w14:textId="6E2B37C8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90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53862271" w14:textId="77777777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5BE43ACA" w14:textId="4851910E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 to -0.0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5DB04D3E" w14:textId="77F69BD9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6.9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F903903" w14:textId="45298E6B" w:rsidR="005E5D69" w:rsidRPr="00ED4EEC" w:rsidRDefault="005E5D69" w:rsidP="005E5D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25</w:t>
            </w:r>
          </w:p>
        </w:tc>
      </w:tr>
      <w:tr w:rsidR="00C54DC3" w:rsidRPr="00ED4EEC" w14:paraId="4BF94218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608AE58C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4B951163" w14:textId="770A7535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30C8E187" w14:textId="126DA268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580B45D" w14:textId="705F8FEF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90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55940FBA" w14:textId="343908FB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2C2C3866" w14:textId="0A7D803B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6 to -0.0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377C7520" w14:textId="08B93C1F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6.9%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3CA61ED2" w14:textId="6330CD99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25</w:t>
            </w:r>
          </w:p>
        </w:tc>
      </w:tr>
      <w:tr w:rsidR="00C54DC3" w:rsidRPr="00ED4EEC" w14:paraId="3C816FE4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34696A76" w14:textId="1F599C6F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an ma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4B25FF3E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0BBDC737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0A904CB8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14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5CDBEA1C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7BB12802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3 to 0.7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5658CDE2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27DF4C5E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C54DC3" w:rsidRPr="00ED4EEC" w14:paraId="742460EE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4CAE4B14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55832285" w14:textId="52615A0D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22D02382" w14:textId="5E4F9C5B" w:rsidR="00C54DC3" w:rsidRPr="00ED4EEC" w:rsidRDefault="00D068DD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5EEE7E1" w14:textId="612BF6EC" w:rsidR="00C54DC3" w:rsidRPr="00ED4EEC" w:rsidRDefault="00D068DD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25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59425850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6142CA08" w14:textId="51A9C4A0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D068DD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0.</w:t>
            </w:r>
            <w:r w:rsidR="00D068DD" w:rsidRPr="00ED4EE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5A4D6DFF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6781A85A" w14:textId="7B65D0B4" w:rsidR="00C54DC3" w:rsidRPr="00ED4EEC" w:rsidRDefault="008B5442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C54DC3" w:rsidRPr="00ED4EEC" w14:paraId="053DBEA2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32A77B4E" w14:textId="327AC27E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ppendicular lean ma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5E322817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4538E281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32565B23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8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35F31340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4936474E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2 to 0.6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425A58FF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7.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1F150A6D" w14:textId="77777777" w:rsidR="00C54DC3" w:rsidRPr="00ED4EEC" w:rsidRDefault="00C54DC3" w:rsidP="00C54DC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298370F8" w14:textId="77777777" w:rsidTr="00C54DC3">
        <w:trPr>
          <w:jc w:val="center"/>
        </w:trPr>
        <w:tc>
          <w:tcPr>
            <w:tcW w:w="3017" w:type="dxa"/>
            <w:vMerge/>
            <w:tcBorders>
              <w:bottom w:val="single" w:sz="4" w:space="0" w:color="auto"/>
            </w:tcBorders>
            <w:vAlign w:val="center"/>
          </w:tcPr>
          <w:p w14:paraId="2CC707D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6A83DB41" w14:textId="66CA8D05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†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vAlign w:val="center"/>
          </w:tcPr>
          <w:p w14:paraId="5F7F2FE4" w14:textId="0CE45C9F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2D5D3185" w14:textId="3D07EF11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8</w:t>
            </w:r>
          </w:p>
        </w:tc>
        <w:tc>
          <w:tcPr>
            <w:tcW w:w="1892" w:type="dxa"/>
            <w:tcBorders>
              <w:bottom w:val="single" w:sz="4" w:space="0" w:color="auto"/>
            </w:tcBorders>
            <w:vAlign w:val="center"/>
          </w:tcPr>
          <w:p w14:paraId="6B41802C" w14:textId="513D7733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541" w:type="dxa"/>
            <w:tcBorders>
              <w:bottom w:val="single" w:sz="4" w:space="0" w:color="auto"/>
            </w:tcBorders>
            <w:vAlign w:val="center"/>
          </w:tcPr>
          <w:p w14:paraId="4ADF156A" w14:textId="72B0F689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2 to 0.6</w:t>
            </w:r>
          </w:p>
        </w:tc>
        <w:tc>
          <w:tcPr>
            <w:tcW w:w="956" w:type="dxa"/>
            <w:tcBorders>
              <w:bottom w:val="single" w:sz="4" w:space="0" w:color="auto"/>
            </w:tcBorders>
            <w:vAlign w:val="center"/>
          </w:tcPr>
          <w:p w14:paraId="6B45600B" w14:textId="2E130688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7.0%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5F826C59" w14:textId="153A5F3A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055B6497" w14:textId="77777777" w:rsidTr="00C54DC3">
        <w:trPr>
          <w:jc w:val="center"/>
        </w:trPr>
        <w:tc>
          <w:tcPr>
            <w:tcW w:w="3017" w:type="dxa"/>
            <w:tcBorders>
              <w:top w:val="single" w:sz="4" w:space="0" w:color="auto"/>
            </w:tcBorders>
            <w:vAlign w:val="center"/>
          </w:tcPr>
          <w:p w14:paraId="32919D6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Functional capacity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vAlign w:val="center"/>
          </w:tcPr>
          <w:p w14:paraId="174F706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" w:type="dxa"/>
            <w:tcBorders>
              <w:top w:val="single" w:sz="4" w:space="0" w:color="auto"/>
            </w:tcBorders>
            <w:vAlign w:val="center"/>
          </w:tcPr>
          <w:p w14:paraId="5D98C56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top w:val="single" w:sz="4" w:space="0" w:color="auto"/>
            </w:tcBorders>
            <w:vAlign w:val="center"/>
          </w:tcPr>
          <w:p w14:paraId="48DB2A3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2" w:type="dxa"/>
            <w:tcBorders>
              <w:top w:val="single" w:sz="4" w:space="0" w:color="auto"/>
            </w:tcBorders>
            <w:vAlign w:val="center"/>
          </w:tcPr>
          <w:p w14:paraId="1AF023C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  <w:tcBorders>
              <w:top w:val="single" w:sz="4" w:space="0" w:color="auto"/>
            </w:tcBorders>
            <w:vAlign w:val="center"/>
          </w:tcPr>
          <w:p w14:paraId="0998626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4" w:space="0" w:color="auto"/>
            </w:tcBorders>
            <w:vAlign w:val="center"/>
          </w:tcPr>
          <w:p w14:paraId="3604DC1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737C5F2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1281" w:rsidRPr="00ED4EEC" w14:paraId="47511115" w14:textId="77777777" w:rsidTr="00C54DC3">
        <w:trPr>
          <w:jc w:val="center"/>
        </w:trPr>
        <w:tc>
          <w:tcPr>
            <w:tcW w:w="3017" w:type="dxa"/>
            <w:vMerge w:val="restart"/>
            <w:vAlign w:val="center"/>
          </w:tcPr>
          <w:p w14:paraId="1E2EAD6E" w14:textId="64D70B58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0 seconds sit-to-stand-up, reps</w:t>
            </w:r>
          </w:p>
        </w:tc>
        <w:tc>
          <w:tcPr>
            <w:tcW w:w="1619" w:type="dxa"/>
            <w:vAlign w:val="center"/>
          </w:tcPr>
          <w:p w14:paraId="7FC00DC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vAlign w:val="center"/>
          </w:tcPr>
          <w:p w14:paraId="05DC992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  <w:vAlign w:val="center"/>
          </w:tcPr>
          <w:p w14:paraId="7AED3B1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</w:tc>
        <w:tc>
          <w:tcPr>
            <w:tcW w:w="1892" w:type="dxa"/>
            <w:vAlign w:val="center"/>
          </w:tcPr>
          <w:p w14:paraId="7A02040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541" w:type="dxa"/>
            <w:vAlign w:val="center"/>
          </w:tcPr>
          <w:p w14:paraId="3A62673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.7 to 4.0</w:t>
            </w:r>
          </w:p>
        </w:tc>
        <w:tc>
          <w:tcPr>
            <w:tcW w:w="956" w:type="dxa"/>
            <w:vAlign w:val="center"/>
          </w:tcPr>
          <w:p w14:paraId="6C1EE35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5.2%</w:t>
            </w:r>
          </w:p>
        </w:tc>
        <w:tc>
          <w:tcPr>
            <w:tcW w:w="1110" w:type="dxa"/>
            <w:vAlign w:val="center"/>
          </w:tcPr>
          <w:p w14:paraId="7803DD6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14D4A4E0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0C091EA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54EAE110" w14:textId="23336BA1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51C8F33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52734A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6C1B18C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6692295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1047C3B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2C2B512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1BADB9BC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3CC5F433" w14:textId="4189F19A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Repeated sit-to-stand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113625A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654FBC2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3EF121D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25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43AD205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0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63BF33A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.4 to -0.6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392E4DE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06FCA3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0283A241" w14:textId="77777777" w:rsidTr="00C54DC3">
        <w:trPr>
          <w:jc w:val="center"/>
        </w:trPr>
        <w:tc>
          <w:tcPr>
            <w:tcW w:w="3017" w:type="dxa"/>
            <w:vMerge/>
            <w:vAlign w:val="center"/>
          </w:tcPr>
          <w:p w14:paraId="72BB30A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Align w:val="center"/>
          </w:tcPr>
          <w:p w14:paraId="1246117F" w14:textId="68ACE2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vAlign w:val="center"/>
          </w:tcPr>
          <w:p w14:paraId="2519E9D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vAlign w:val="center"/>
          </w:tcPr>
          <w:p w14:paraId="6E2B9EA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vAlign w:val="center"/>
          </w:tcPr>
          <w:p w14:paraId="1A71B76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vAlign w:val="center"/>
          </w:tcPr>
          <w:p w14:paraId="179571F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vAlign w:val="center"/>
          </w:tcPr>
          <w:p w14:paraId="5B42B7A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vAlign w:val="center"/>
          </w:tcPr>
          <w:p w14:paraId="298C32B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3206853C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0EF45B6D" w14:textId="5F99DBB9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00-m walk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4F6426D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5032C01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46006F8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19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19C4405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8.3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18E5852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12.4 to -4.2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3831F57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.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6FA1ECC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6C49F824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3F3225F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01E64B8C" w14:textId="21B0EA43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7AECE7C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6D85177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25E2DE9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0B81378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773BB0C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47FA66E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4F1BFA08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6CC1699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-m usual walk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52FC06D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299F493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5EC9688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6FBCB65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35AB647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5 to 0.1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0B3A330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5.4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52C4487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225</w:t>
            </w:r>
          </w:p>
        </w:tc>
      </w:tr>
      <w:tr w:rsidR="009E1281" w:rsidRPr="00ED4EEC" w14:paraId="406A8629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7F53DCB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4F477A8D" w14:textId="59D43D19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043548D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0B3937B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2D1BB49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1AEAB18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38AA8C1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01CD6A1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58217C0A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51A99C0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-m fast walk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72D38DC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38F4332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0B5B9A9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54456B0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0627571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 to -0.0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2E44D0A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210501C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Cs/>
                <w:sz w:val="24"/>
                <w:szCs w:val="24"/>
              </w:rPr>
              <w:t>.040</w:t>
            </w:r>
          </w:p>
        </w:tc>
      </w:tr>
      <w:tr w:rsidR="009E1281" w:rsidRPr="00ED4EEC" w14:paraId="6EEA2567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17A0828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03BCF274" w14:textId="1F4D40A6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02AE0B7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69FA4DA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428140A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739A40B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7FB1F54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691BE9E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09B699DD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27A9C75F" w14:textId="06A533DF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Timed-up and go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3752512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6C00A74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701F162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73A1C6A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204E276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8 to 0.2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714B035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2.4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65CD22A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261</w:t>
            </w:r>
          </w:p>
        </w:tc>
      </w:tr>
      <w:tr w:rsidR="009E1281" w:rsidRPr="00ED4EEC" w14:paraId="3D989ADF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3D39742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602AA15C" w14:textId="2302A34B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5E7D3D6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05A9A9B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58E03FF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2E0213C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20BDDCF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2ED1B1A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05D7E820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227A42F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tair climb, sec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4768C5E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197D925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01635EB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13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5C35167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7BAB2BA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3 to -0.1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70B7280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3D872D0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008</w:t>
            </w:r>
          </w:p>
        </w:tc>
      </w:tr>
      <w:tr w:rsidR="009E1281" w:rsidRPr="00ED4EEC" w14:paraId="62BC0D85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46F0C10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1D2A2C98" w14:textId="7EBB7E4A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75FD912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1BB60EB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325E2C1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61CF148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6053372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737821F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1998C70B" w14:textId="77777777" w:rsidTr="00C54DC3">
        <w:trPr>
          <w:jc w:val="center"/>
        </w:trPr>
        <w:tc>
          <w:tcPr>
            <w:tcW w:w="3017" w:type="dxa"/>
            <w:tcBorders>
              <w:top w:val="single" w:sz="4" w:space="0" w:color="auto"/>
            </w:tcBorders>
            <w:vAlign w:val="center"/>
          </w:tcPr>
          <w:p w14:paraId="635F8CD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b/>
                <w:sz w:val="24"/>
                <w:szCs w:val="24"/>
              </w:rPr>
              <w:t>Secondary outcomes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vAlign w:val="center"/>
          </w:tcPr>
          <w:p w14:paraId="63AB190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6" w:type="dxa"/>
            <w:tcBorders>
              <w:top w:val="single" w:sz="4" w:space="0" w:color="auto"/>
            </w:tcBorders>
            <w:vAlign w:val="center"/>
          </w:tcPr>
          <w:p w14:paraId="35EC043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tcBorders>
              <w:top w:val="single" w:sz="4" w:space="0" w:color="auto"/>
            </w:tcBorders>
            <w:vAlign w:val="center"/>
          </w:tcPr>
          <w:p w14:paraId="3A6AE10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2" w:type="dxa"/>
            <w:tcBorders>
              <w:top w:val="single" w:sz="4" w:space="0" w:color="auto"/>
            </w:tcBorders>
            <w:vAlign w:val="center"/>
          </w:tcPr>
          <w:p w14:paraId="314715E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1" w:type="dxa"/>
            <w:tcBorders>
              <w:top w:val="single" w:sz="4" w:space="0" w:color="auto"/>
            </w:tcBorders>
            <w:vAlign w:val="center"/>
          </w:tcPr>
          <w:p w14:paraId="0F20AC7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tcBorders>
              <w:top w:val="single" w:sz="4" w:space="0" w:color="auto"/>
            </w:tcBorders>
            <w:vAlign w:val="center"/>
          </w:tcPr>
          <w:p w14:paraId="73843D3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0" w:type="dxa"/>
            <w:tcBorders>
              <w:top w:val="single" w:sz="4" w:space="0" w:color="auto"/>
            </w:tcBorders>
            <w:vAlign w:val="center"/>
          </w:tcPr>
          <w:p w14:paraId="332E7DB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1281" w:rsidRPr="00ED4EEC" w14:paraId="7CA78DF0" w14:textId="77777777" w:rsidTr="00C54DC3">
        <w:trPr>
          <w:jc w:val="center"/>
        </w:trPr>
        <w:tc>
          <w:tcPr>
            <w:tcW w:w="3017" w:type="dxa"/>
            <w:vMerge w:val="restart"/>
            <w:vAlign w:val="center"/>
          </w:tcPr>
          <w:p w14:paraId="1518BF6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VO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peak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, ml.kg.min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619" w:type="dxa"/>
            <w:vAlign w:val="center"/>
          </w:tcPr>
          <w:p w14:paraId="7172793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516" w:type="dxa"/>
            <w:vAlign w:val="center"/>
          </w:tcPr>
          <w:p w14:paraId="4FA083A0" w14:textId="02724A59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97" w:type="dxa"/>
            <w:vAlign w:val="center"/>
          </w:tcPr>
          <w:p w14:paraId="5BE672C1" w14:textId="7719D5D6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31</w:t>
            </w:r>
          </w:p>
        </w:tc>
        <w:tc>
          <w:tcPr>
            <w:tcW w:w="1892" w:type="dxa"/>
            <w:vAlign w:val="center"/>
          </w:tcPr>
          <w:p w14:paraId="32CD49F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1541" w:type="dxa"/>
            <w:vAlign w:val="center"/>
          </w:tcPr>
          <w:p w14:paraId="089AE871" w14:textId="00CF7BDD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8 to 1.7</w:t>
            </w:r>
          </w:p>
        </w:tc>
        <w:tc>
          <w:tcPr>
            <w:tcW w:w="956" w:type="dxa"/>
            <w:vAlign w:val="center"/>
          </w:tcPr>
          <w:p w14:paraId="39D3DF8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vAlign w:val="center"/>
          </w:tcPr>
          <w:p w14:paraId="103281B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2A8E8939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42FD3A6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07B76CC0" w14:textId="03D850B3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22D3AC9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D91B29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497E17F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056B0E6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7714D99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75ED457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60694A2B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393322F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Chest pre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79D0BCE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57EC216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18CAD99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28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3909656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.9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3883A5B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.9 to 4.9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2D7A198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032300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00472DD6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424F345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73984DA3" w14:textId="6A87F08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34E76A7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2CEC21A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79D32BD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3546288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5F8DB741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5ABC2E4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1838030E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45B6236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extension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7778731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62E437A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6839180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715AB9A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4090121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.9 to 10.7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72136DB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6E64485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25E10BE5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37D9F4A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3F8B3F80" w14:textId="7BFCD83B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5C0FD80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66DE9BA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0505D76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4C24F7F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414A648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5DFF4AA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7FEF8F6C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45920E6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Leg press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0F3E964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6F18D37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2676B2F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69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32BB6825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5A972DC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15.2 to 31.7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74C513E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77.4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79A27A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5F8BC9B8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245E221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4A4D9528" w14:textId="0933828C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1D5FF51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054AAA8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1C7DE7B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252E76E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02942A3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0924B04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6E2BC76B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10C6899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Seated row, kg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2B98B2F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1C17143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3C6F2AF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21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0FD02D49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4065FE0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3.9 to 6.5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23CFD28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76CB3E8E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&lt;.001</w:t>
            </w:r>
          </w:p>
        </w:tc>
      </w:tr>
      <w:tr w:rsidR="009E1281" w:rsidRPr="00ED4EEC" w14:paraId="20C39DD7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208E3B3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0B81D997" w14:textId="13AAE86F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ǂ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0F8522F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019B1E8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36EF98E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20C9D107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7964C930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2A8739D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E1281" w:rsidRPr="00ED4EEC" w14:paraId="1FF45636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0B8B10AF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BMI, kg.m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2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710BB94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69D0B3DC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0690E68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418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7FE96AB6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38AFD0DD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 to 0.2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4BEC74CB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94966AA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735</w:t>
            </w:r>
          </w:p>
        </w:tc>
      </w:tr>
      <w:tr w:rsidR="009E1281" w:rsidRPr="00ED4EEC" w14:paraId="0B977C7B" w14:textId="77777777" w:rsidTr="00C54DC3">
        <w:trPr>
          <w:jc w:val="center"/>
        </w:trPr>
        <w:tc>
          <w:tcPr>
            <w:tcW w:w="3017" w:type="dxa"/>
            <w:vMerge/>
            <w:tcBorders>
              <w:bottom w:val="dotted" w:sz="4" w:space="0" w:color="auto"/>
            </w:tcBorders>
            <w:vAlign w:val="center"/>
          </w:tcPr>
          <w:p w14:paraId="7B9C0FE8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dotted" w:sz="4" w:space="0" w:color="auto"/>
            </w:tcBorders>
            <w:vAlign w:val="center"/>
          </w:tcPr>
          <w:p w14:paraId="2D1B43A0" w14:textId="052EBB8E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</w:p>
        </w:tc>
        <w:tc>
          <w:tcPr>
            <w:tcW w:w="516" w:type="dxa"/>
            <w:tcBorders>
              <w:bottom w:val="dotted" w:sz="4" w:space="0" w:color="auto"/>
            </w:tcBorders>
            <w:vAlign w:val="center"/>
          </w:tcPr>
          <w:p w14:paraId="09FE0CD9" w14:textId="4F03BA76" w:rsidR="009E1281" w:rsidRPr="00ED4EEC" w:rsidRDefault="000B62EF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97" w:type="dxa"/>
            <w:tcBorders>
              <w:bottom w:val="dotted" w:sz="4" w:space="0" w:color="auto"/>
            </w:tcBorders>
            <w:vAlign w:val="center"/>
          </w:tcPr>
          <w:p w14:paraId="723F8B63" w14:textId="59D3D4DB" w:rsidR="009E1281" w:rsidRPr="00ED4EEC" w:rsidRDefault="000B62EF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299</w:t>
            </w:r>
          </w:p>
        </w:tc>
        <w:tc>
          <w:tcPr>
            <w:tcW w:w="1892" w:type="dxa"/>
            <w:tcBorders>
              <w:bottom w:val="dotted" w:sz="4" w:space="0" w:color="auto"/>
            </w:tcBorders>
            <w:vAlign w:val="center"/>
          </w:tcPr>
          <w:p w14:paraId="0AD35BC4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541" w:type="dxa"/>
            <w:tcBorders>
              <w:bottom w:val="dotted" w:sz="4" w:space="0" w:color="auto"/>
            </w:tcBorders>
            <w:vAlign w:val="center"/>
          </w:tcPr>
          <w:p w14:paraId="697418FC" w14:textId="2C259B1E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0B62EF" w:rsidRPr="00ED4E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 xml:space="preserve"> to 0.</w:t>
            </w:r>
            <w:r w:rsidR="000B62EF" w:rsidRPr="00ED4EE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6" w:type="dxa"/>
            <w:tcBorders>
              <w:bottom w:val="dotted" w:sz="4" w:space="0" w:color="auto"/>
            </w:tcBorders>
            <w:vAlign w:val="center"/>
          </w:tcPr>
          <w:p w14:paraId="25EF70E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bottom w:val="dotted" w:sz="4" w:space="0" w:color="auto"/>
            </w:tcBorders>
            <w:vAlign w:val="center"/>
          </w:tcPr>
          <w:p w14:paraId="6DCA792C" w14:textId="5C02E216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B62EF" w:rsidRPr="00ED4EEC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</w:tc>
      </w:tr>
      <w:tr w:rsidR="009E1281" w:rsidRPr="00ED4EEC" w14:paraId="18187B08" w14:textId="77777777" w:rsidTr="00C54DC3">
        <w:trPr>
          <w:jc w:val="center"/>
        </w:trPr>
        <w:tc>
          <w:tcPr>
            <w:tcW w:w="3017" w:type="dxa"/>
            <w:vMerge w:val="restart"/>
            <w:tcBorders>
              <w:top w:val="dotted" w:sz="4" w:space="0" w:color="auto"/>
            </w:tcBorders>
            <w:vAlign w:val="center"/>
          </w:tcPr>
          <w:p w14:paraId="4D8F38F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PSA, ng.ml</w:t>
            </w:r>
            <w:r w:rsidRPr="00ED4EE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619" w:type="dxa"/>
            <w:tcBorders>
              <w:top w:val="dotted" w:sz="4" w:space="0" w:color="auto"/>
            </w:tcBorders>
            <w:vAlign w:val="center"/>
          </w:tcPr>
          <w:p w14:paraId="0A8899F2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516" w:type="dxa"/>
            <w:tcBorders>
              <w:top w:val="dotted" w:sz="4" w:space="0" w:color="auto"/>
            </w:tcBorders>
            <w:vAlign w:val="center"/>
          </w:tcPr>
          <w:p w14:paraId="3586A052" w14:textId="32DFD958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97" w:type="dxa"/>
            <w:tcBorders>
              <w:top w:val="dotted" w:sz="4" w:space="0" w:color="auto"/>
            </w:tcBorders>
            <w:vAlign w:val="center"/>
          </w:tcPr>
          <w:p w14:paraId="08C1479A" w14:textId="2326354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6</w:t>
            </w:r>
          </w:p>
        </w:tc>
        <w:tc>
          <w:tcPr>
            <w:tcW w:w="1892" w:type="dxa"/>
            <w:tcBorders>
              <w:top w:val="dotted" w:sz="4" w:space="0" w:color="auto"/>
            </w:tcBorders>
            <w:vAlign w:val="center"/>
          </w:tcPr>
          <w:p w14:paraId="79E4A24D" w14:textId="76738CC3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541" w:type="dxa"/>
            <w:tcBorders>
              <w:top w:val="dotted" w:sz="4" w:space="0" w:color="auto"/>
            </w:tcBorders>
            <w:vAlign w:val="center"/>
          </w:tcPr>
          <w:p w14:paraId="53336F7D" w14:textId="08150FF6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 to 0.3</w:t>
            </w:r>
          </w:p>
        </w:tc>
        <w:tc>
          <w:tcPr>
            <w:tcW w:w="956" w:type="dxa"/>
            <w:tcBorders>
              <w:top w:val="dotted" w:sz="4" w:space="0" w:color="auto"/>
            </w:tcBorders>
            <w:vAlign w:val="center"/>
          </w:tcPr>
          <w:p w14:paraId="7748F0A3" w14:textId="77777777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top w:val="dotted" w:sz="4" w:space="0" w:color="auto"/>
            </w:tcBorders>
            <w:vAlign w:val="center"/>
          </w:tcPr>
          <w:p w14:paraId="4444A270" w14:textId="5C2D97DA" w:rsidR="009E1281" w:rsidRPr="00ED4EEC" w:rsidRDefault="009E1281" w:rsidP="009E128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586</w:t>
            </w:r>
          </w:p>
        </w:tc>
      </w:tr>
      <w:tr w:rsidR="00CE71EC" w:rsidRPr="00ED4EEC" w14:paraId="77F9113D" w14:textId="77777777" w:rsidTr="00C54DC3">
        <w:trPr>
          <w:jc w:val="center"/>
        </w:trPr>
        <w:tc>
          <w:tcPr>
            <w:tcW w:w="3017" w:type="dxa"/>
            <w:vMerge/>
            <w:tcBorders>
              <w:bottom w:val="single" w:sz="4" w:space="0" w:color="auto"/>
            </w:tcBorders>
            <w:vAlign w:val="center"/>
          </w:tcPr>
          <w:p w14:paraId="7E349B4C" w14:textId="77777777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tcBorders>
              <w:bottom w:val="single" w:sz="4" w:space="0" w:color="auto"/>
            </w:tcBorders>
            <w:vAlign w:val="center"/>
          </w:tcPr>
          <w:p w14:paraId="4336B80F" w14:textId="183E1B6D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w risk</w:t>
            </w:r>
          </w:p>
        </w:tc>
        <w:tc>
          <w:tcPr>
            <w:tcW w:w="516" w:type="dxa"/>
            <w:tcBorders>
              <w:bottom w:val="single" w:sz="4" w:space="0" w:color="auto"/>
            </w:tcBorders>
            <w:vAlign w:val="center"/>
          </w:tcPr>
          <w:p w14:paraId="253FDE42" w14:textId="36B4E032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97" w:type="dxa"/>
            <w:tcBorders>
              <w:bottom w:val="single" w:sz="4" w:space="0" w:color="auto"/>
            </w:tcBorders>
            <w:vAlign w:val="center"/>
          </w:tcPr>
          <w:p w14:paraId="1E3E5668" w14:textId="10051CA8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576</w:t>
            </w:r>
          </w:p>
        </w:tc>
        <w:tc>
          <w:tcPr>
            <w:tcW w:w="1892" w:type="dxa"/>
            <w:tcBorders>
              <w:bottom w:val="single" w:sz="4" w:space="0" w:color="auto"/>
            </w:tcBorders>
            <w:vAlign w:val="center"/>
          </w:tcPr>
          <w:p w14:paraId="588591BF" w14:textId="551985AA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541" w:type="dxa"/>
            <w:tcBorders>
              <w:bottom w:val="single" w:sz="4" w:space="0" w:color="auto"/>
            </w:tcBorders>
            <w:vAlign w:val="center"/>
          </w:tcPr>
          <w:p w14:paraId="17352E8C" w14:textId="0D59DF36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-0.2 to 0.3</w:t>
            </w:r>
          </w:p>
        </w:tc>
        <w:tc>
          <w:tcPr>
            <w:tcW w:w="956" w:type="dxa"/>
            <w:tcBorders>
              <w:bottom w:val="single" w:sz="4" w:space="0" w:color="auto"/>
            </w:tcBorders>
            <w:vAlign w:val="center"/>
          </w:tcPr>
          <w:p w14:paraId="6E476262" w14:textId="3FE48A04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vAlign w:val="center"/>
          </w:tcPr>
          <w:p w14:paraId="43964C47" w14:textId="4AB23526" w:rsidR="00CE71EC" w:rsidRPr="00ED4EEC" w:rsidRDefault="00CE71EC" w:rsidP="00CE71E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4EEC">
              <w:rPr>
                <w:rFonts w:ascii="Times New Roman" w:hAnsi="Times New Roman" w:cs="Times New Roman"/>
                <w:sz w:val="24"/>
                <w:szCs w:val="24"/>
              </w:rPr>
              <w:t>.586</w:t>
            </w:r>
          </w:p>
        </w:tc>
      </w:tr>
    </w:tbl>
    <w:bookmarkEnd w:id="0"/>
    <w:p w14:paraId="7771048E" w14:textId="6EB6FEC5" w:rsidR="008B3A21" w:rsidRPr="00ED4EEC" w:rsidRDefault="008B3A21" w:rsidP="00E2493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EEC">
        <w:rPr>
          <w:rFonts w:ascii="Times New Roman" w:hAnsi="Times New Roman" w:cs="Times New Roman"/>
          <w:sz w:val="24"/>
          <w:szCs w:val="24"/>
        </w:rPr>
        <w:t>#, Adjustment after sensitivity analysis omitting one study at a time.</w:t>
      </w:r>
      <w:r w:rsidR="00A45EB5" w:rsidRPr="00ED4EEC">
        <w:rPr>
          <w:rFonts w:ascii="Times New Roman" w:hAnsi="Times New Roman" w:cs="Times New Roman"/>
          <w:sz w:val="24"/>
          <w:szCs w:val="24"/>
        </w:rPr>
        <w:t xml:space="preserve"> </w:t>
      </w:r>
      <w:r w:rsidRPr="00ED4EEC">
        <w:rPr>
          <w:rFonts w:ascii="Times New Roman" w:hAnsi="Times New Roman" w:cs="Times New Roman"/>
          <w:sz w:val="24"/>
          <w:szCs w:val="24"/>
        </w:rPr>
        <w:t>†, Trim-and-fill adjustment after significant effect of publication bias in egger’s test.</w:t>
      </w:r>
      <w:r w:rsidR="00A45EB5" w:rsidRPr="00ED4EEC">
        <w:rPr>
          <w:rFonts w:ascii="Times New Roman" w:hAnsi="Times New Roman" w:cs="Times New Roman"/>
          <w:sz w:val="24"/>
          <w:szCs w:val="24"/>
        </w:rPr>
        <w:t xml:space="preserve"> </w:t>
      </w:r>
      <w:r w:rsidRPr="00ED4EEC">
        <w:rPr>
          <w:rFonts w:ascii="Times New Roman" w:hAnsi="Times New Roman" w:cs="Times New Roman"/>
          <w:sz w:val="24"/>
          <w:szCs w:val="24"/>
        </w:rPr>
        <w:t>ǂ, Insufficient data for analysis.</w:t>
      </w:r>
      <w:r w:rsidR="00A45EB5" w:rsidRPr="00ED4EEC">
        <w:rPr>
          <w:rFonts w:ascii="Times New Roman" w:hAnsi="Times New Roman" w:cs="Times New Roman"/>
          <w:sz w:val="24"/>
          <w:szCs w:val="24"/>
        </w:rPr>
        <w:t xml:space="preserve"> </w:t>
      </w:r>
      <w:r w:rsidRPr="00ED4EEC">
        <w:rPr>
          <w:rFonts w:ascii="Times New Roman" w:hAnsi="Times New Roman" w:cs="Times New Roman"/>
          <w:sz w:val="24"/>
          <w:szCs w:val="24"/>
        </w:rPr>
        <w:t>BMI, Body mass index; n, Number of comparisons; PSA, Prostate-specific antigen; VO2peak, Peak Oxygen Uptake.</w:t>
      </w:r>
      <w:bookmarkStart w:id="1" w:name="_GoBack"/>
      <w:bookmarkEnd w:id="1"/>
    </w:p>
    <w:sectPr w:rsidR="008B3A21" w:rsidRPr="00ED4EEC" w:rsidSect="000E0254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c0MDGwNDA3MDNV0lEKTi0uzszPAykwrwUAnSpYYiwAAAA="/>
  </w:docVars>
  <w:rsids>
    <w:rsidRoot w:val="005F7E91"/>
    <w:rsid w:val="00012441"/>
    <w:rsid w:val="00067A9E"/>
    <w:rsid w:val="00070428"/>
    <w:rsid w:val="000A0E74"/>
    <w:rsid w:val="000B62EF"/>
    <w:rsid w:val="000C2758"/>
    <w:rsid w:val="000E0254"/>
    <w:rsid w:val="00126B0C"/>
    <w:rsid w:val="0013091B"/>
    <w:rsid w:val="001468DE"/>
    <w:rsid w:val="00186306"/>
    <w:rsid w:val="00193AAE"/>
    <w:rsid w:val="001D0FA5"/>
    <w:rsid w:val="001F522E"/>
    <w:rsid w:val="002021CF"/>
    <w:rsid w:val="002410FB"/>
    <w:rsid w:val="00280DE2"/>
    <w:rsid w:val="002A4ECB"/>
    <w:rsid w:val="002B1D57"/>
    <w:rsid w:val="002C6F78"/>
    <w:rsid w:val="002F0527"/>
    <w:rsid w:val="00321E59"/>
    <w:rsid w:val="003D5ECC"/>
    <w:rsid w:val="0044083A"/>
    <w:rsid w:val="00442AF3"/>
    <w:rsid w:val="00495B35"/>
    <w:rsid w:val="004A1655"/>
    <w:rsid w:val="004C7089"/>
    <w:rsid w:val="00516972"/>
    <w:rsid w:val="005170F7"/>
    <w:rsid w:val="005318E5"/>
    <w:rsid w:val="005C62F5"/>
    <w:rsid w:val="005E1409"/>
    <w:rsid w:val="005E5D69"/>
    <w:rsid w:val="005F7E91"/>
    <w:rsid w:val="00685514"/>
    <w:rsid w:val="00690E8B"/>
    <w:rsid w:val="006E003B"/>
    <w:rsid w:val="00784EBB"/>
    <w:rsid w:val="007D723E"/>
    <w:rsid w:val="008014BB"/>
    <w:rsid w:val="008055D6"/>
    <w:rsid w:val="008B3A21"/>
    <w:rsid w:val="008B5442"/>
    <w:rsid w:val="008B5BDF"/>
    <w:rsid w:val="008E200D"/>
    <w:rsid w:val="009335FB"/>
    <w:rsid w:val="009570A2"/>
    <w:rsid w:val="00990EBC"/>
    <w:rsid w:val="00993A67"/>
    <w:rsid w:val="009A18AB"/>
    <w:rsid w:val="009E1281"/>
    <w:rsid w:val="00A0402D"/>
    <w:rsid w:val="00A422E3"/>
    <w:rsid w:val="00A45EB5"/>
    <w:rsid w:val="00A74E49"/>
    <w:rsid w:val="00AC0E2B"/>
    <w:rsid w:val="00B17AAF"/>
    <w:rsid w:val="00B329B9"/>
    <w:rsid w:val="00B400D9"/>
    <w:rsid w:val="00B82F1A"/>
    <w:rsid w:val="00BA3CDF"/>
    <w:rsid w:val="00BE2EB7"/>
    <w:rsid w:val="00BE3904"/>
    <w:rsid w:val="00BE6762"/>
    <w:rsid w:val="00BF2D32"/>
    <w:rsid w:val="00C4149A"/>
    <w:rsid w:val="00C54DC3"/>
    <w:rsid w:val="00C8468B"/>
    <w:rsid w:val="00C953B2"/>
    <w:rsid w:val="00CA525D"/>
    <w:rsid w:val="00CB1077"/>
    <w:rsid w:val="00CC6D05"/>
    <w:rsid w:val="00CD480F"/>
    <w:rsid w:val="00CE71EC"/>
    <w:rsid w:val="00D0618D"/>
    <w:rsid w:val="00D068DD"/>
    <w:rsid w:val="00D62FC1"/>
    <w:rsid w:val="00D67B0A"/>
    <w:rsid w:val="00D70D12"/>
    <w:rsid w:val="00D71973"/>
    <w:rsid w:val="00DB793E"/>
    <w:rsid w:val="00E2493B"/>
    <w:rsid w:val="00E33589"/>
    <w:rsid w:val="00E43610"/>
    <w:rsid w:val="00E649BF"/>
    <w:rsid w:val="00ED4EEC"/>
    <w:rsid w:val="00EE42DF"/>
    <w:rsid w:val="00F051BB"/>
    <w:rsid w:val="00F24A94"/>
    <w:rsid w:val="00F40F11"/>
    <w:rsid w:val="00F465A7"/>
    <w:rsid w:val="00F9420C"/>
    <w:rsid w:val="00FB7525"/>
    <w:rsid w:val="00FD0D96"/>
    <w:rsid w:val="00FD4D1D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9CF02"/>
  <w15:chartTrackingRefBased/>
  <w15:docId w15:val="{8FFF63AB-0F28-436E-8BB0-771291BB2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762"/>
    <w:pPr>
      <w:spacing w:after="0" w:line="240" w:lineRule="auto"/>
    </w:pPr>
    <w:rPr>
      <w:rFonts w:eastAsiaTheme="minorEastAsia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480F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D480F"/>
  </w:style>
  <w:style w:type="paragraph" w:styleId="BalloonText">
    <w:name w:val="Balloon Text"/>
    <w:basedOn w:val="Normal"/>
    <w:link w:val="BalloonTextChar"/>
    <w:uiPriority w:val="99"/>
    <w:semiHidden/>
    <w:unhideWhenUsed/>
    <w:rsid w:val="008B3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A21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B3A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A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A2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A2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6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3E2CD-37D4-4D3A-9E69-B17CC8062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3</Pages>
  <Words>341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</dc:creator>
  <cp:keywords/>
  <dc:description/>
  <cp:lastModifiedBy>Pedro LOPEZ DA CRUZ</cp:lastModifiedBy>
  <cp:revision>73</cp:revision>
  <dcterms:created xsi:type="dcterms:W3CDTF">2019-11-10T02:38:00Z</dcterms:created>
  <dcterms:modified xsi:type="dcterms:W3CDTF">2020-08-05T01:17:00Z</dcterms:modified>
</cp:coreProperties>
</file>